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A38FC" w14:textId="63AB2C71" w:rsidR="00480CC4" w:rsidRPr="00617248" w:rsidRDefault="00FC06EA">
      <w:pPr>
        <w:rPr>
          <w:b/>
          <w:sz w:val="24"/>
          <w:szCs w:val="24"/>
          <w:highlight w:val="yellow"/>
        </w:rPr>
      </w:pPr>
      <w:r w:rsidRPr="00617248">
        <w:rPr>
          <w:b/>
          <w:sz w:val="24"/>
          <w:szCs w:val="24"/>
        </w:rPr>
        <w:t>Housing Committee Meeting Minutes:</w:t>
      </w:r>
      <w:r w:rsidR="00E204C2" w:rsidRPr="00617248">
        <w:rPr>
          <w:b/>
          <w:sz w:val="24"/>
          <w:szCs w:val="24"/>
        </w:rPr>
        <w:t xml:space="preserve">  </w:t>
      </w:r>
      <w:r w:rsidR="009E729C" w:rsidRPr="00617248">
        <w:rPr>
          <w:b/>
          <w:sz w:val="24"/>
          <w:szCs w:val="24"/>
        </w:rPr>
        <w:t>12:30</w:t>
      </w:r>
      <w:r w:rsidR="00203B5F" w:rsidRPr="00617248">
        <w:rPr>
          <w:b/>
          <w:sz w:val="24"/>
          <w:szCs w:val="24"/>
        </w:rPr>
        <w:t xml:space="preserve"> </w:t>
      </w:r>
      <w:r w:rsidR="00F3547A" w:rsidRPr="00617248">
        <w:rPr>
          <w:b/>
          <w:sz w:val="24"/>
          <w:szCs w:val="24"/>
        </w:rPr>
        <w:t xml:space="preserve">pm </w:t>
      </w:r>
      <w:r w:rsidR="00E8235A" w:rsidRPr="00617248">
        <w:rPr>
          <w:b/>
          <w:sz w:val="24"/>
          <w:szCs w:val="24"/>
        </w:rPr>
        <w:t>October</w:t>
      </w:r>
      <w:r w:rsidR="009D2288" w:rsidRPr="00617248">
        <w:rPr>
          <w:b/>
          <w:sz w:val="24"/>
          <w:szCs w:val="24"/>
        </w:rPr>
        <w:t xml:space="preserve"> </w:t>
      </w:r>
      <w:r w:rsidR="00E8235A" w:rsidRPr="00617248">
        <w:rPr>
          <w:b/>
          <w:sz w:val="24"/>
          <w:szCs w:val="24"/>
        </w:rPr>
        <w:t>09</w:t>
      </w:r>
      <w:r w:rsidR="00815569" w:rsidRPr="00617248">
        <w:rPr>
          <w:b/>
          <w:sz w:val="24"/>
          <w:szCs w:val="24"/>
          <w:vertAlign w:val="superscript"/>
        </w:rPr>
        <w:t>th</w:t>
      </w:r>
      <w:r w:rsidR="00815569" w:rsidRPr="00617248">
        <w:rPr>
          <w:b/>
          <w:sz w:val="24"/>
          <w:szCs w:val="24"/>
        </w:rPr>
        <w:t>,</w:t>
      </w:r>
      <w:r w:rsidR="009675FA" w:rsidRPr="00617248">
        <w:rPr>
          <w:b/>
          <w:sz w:val="24"/>
          <w:szCs w:val="24"/>
        </w:rPr>
        <w:t xml:space="preserve"> 2020</w:t>
      </w:r>
      <w:r w:rsidR="00342188" w:rsidRPr="00617248">
        <w:rPr>
          <w:b/>
          <w:sz w:val="24"/>
          <w:szCs w:val="24"/>
        </w:rPr>
        <w:t xml:space="preserve"> </w:t>
      </w:r>
      <w:r w:rsidR="009D2288" w:rsidRPr="00617248">
        <w:rPr>
          <w:b/>
          <w:sz w:val="24"/>
          <w:szCs w:val="24"/>
        </w:rPr>
        <w:t>via Zoom</w:t>
      </w:r>
    </w:p>
    <w:p w14:paraId="01A8D59F" w14:textId="390F59F6" w:rsidR="00525EBA" w:rsidRPr="00617248" w:rsidRDefault="00EF3144" w:rsidP="0042408D">
      <w:pPr>
        <w:rPr>
          <w:sz w:val="24"/>
          <w:szCs w:val="24"/>
        </w:rPr>
      </w:pPr>
      <w:r w:rsidRPr="00617248">
        <w:rPr>
          <w:b/>
          <w:sz w:val="24"/>
          <w:szCs w:val="24"/>
        </w:rPr>
        <w:t>Attendees</w:t>
      </w:r>
      <w:r w:rsidRPr="00617248">
        <w:rPr>
          <w:sz w:val="24"/>
          <w:szCs w:val="24"/>
        </w:rPr>
        <w:t>:</w:t>
      </w:r>
      <w:r w:rsidR="00525EBA" w:rsidRPr="00617248">
        <w:rPr>
          <w:sz w:val="24"/>
          <w:szCs w:val="24"/>
        </w:rPr>
        <w:t xml:space="preserve"> Jo</w:t>
      </w:r>
      <w:r w:rsidR="001717E5" w:rsidRPr="00617248">
        <w:rPr>
          <w:sz w:val="24"/>
          <w:szCs w:val="24"/>
        </w:rPr>
        <w:t>e K., Pam Dearborn</w:t>
      </w:r>
      <w:r w:rsidR="009D2288" w:rsidRPr="00617248">
        <w:rPr>
          <w:sz w:val="24"/>
          <w:szCs w:val="24"/>
        </w:rPr>
        <w:t xml:space="preserve">, </w:t>
      </w:r>
      <w:r w:rsidR="00AA562E" w:rsidRPr="00617248">
        <w:rPr>
          <w:sz w:val="24"/>
          <w:szCs w:val="24"/>
        </w:rPr>
        <w:t>Patricia Janssen</w:t>
      </w:r>
      <w:r w:rsidR="008A6FEE" w:rsidRPr="00617248">
        <w:rPr>
          <w:sz w:val="24"/>
          <w:szCs w:val="24"/>
        </w:rPr>
        <w:t>, Alice Kit</w:t>
      </w:r>
      <w:r w:rsidR="00132C2A" w:rsidRPr="00617248">
        <w:rPr>
          <w:sz w:val="24"/>
          <w:szCs w:val="24"/>
        </w:rPr>
        <w:t>c</w:t>
      </w:r>
      <w:r w:rsidR="008A6FEE" w:rsidRPr="00617248">
        <w:rPr>
          <w:sz w:val="24"/>
          <w:szCs w:val="24"/>
        </w:rPr>
        <w:t>hel</w:t>
      </w:r>
      <w:r w:rsidR="008055D2" w:rsidRPr="00617248">
        <w:rPr>
          <w:sz w:val="24"/>
          <w:szCs w:val="24"/>
        </w:rPr>
        <w:t>,</w:t>
      </w:r>
      <w:r w:rsidR="00E21E93" w:rsidRPr="00617248">
        <w:rPr>
          <w:sz w:val="24"/>
          <w:szCs w:val="24"/>
        </w:rPr>
        <w:t xml:space="preserve"> Ron Steen</w:t>
      </w:r>
      <w:r w:rsidR="00904736" w:rsidRPr="00617248">
        <w:rPr>
          <w:sz w:val="24"/>
          <w:szCs w:val="24"/>
        </w:rPr>
        <w:t xml:space="preserve">, Betty Keller, Scott Campbell, </w:t>
      </w:r>
    </w:p>
    <w:p w14:paraId="3FE4ECF7" w14:textId="7997285E" w:rsidR="001717E5" w:rsidRPr="00617248" w:rsidRDefault="009D2288" w:rsidP="00A62D8F">
      <w:pPr>
        <w:spacing w:after="0"/>
        <w:rPr>
          <w:i/>
          <w:sz w:val="24"/>
          <w:szCs w:val="24"/>
        </w:rPr>
      </w:pPr>
      <w:r w:rsidRPr="00617248">
        <w:rPr>
          <w:i/>
          <w:sz w:val="24"/>
          <w:szCs w:val="24"/>
        </w:rPr>
        <w:t>Committee Mission</w:t>
      </w:r>
      <w:proofErr w:type="gramStart"/>
      <w:r w:rsidRPr="00617248">
        <w:rPr>
          <w:i/>
          <w:sz w:val="24"/>
          <w:szCs w:val="24"/>
        </w:rPr>
        <w:t>:  “</w:t>
      </w:r>
      <w:proofErr w:type="gramEnd"/>
      <w:r w:rsidRPr="00617248">
        <w:rPr>
          <w:i/>
          <w:sz w:val="24"/>
          <w:szCs w:val="24"/>
        </w:rPr>
        <w:t>To support economic growth by improving the overall quality of residential and commercial properties in St. Johnsbury.”</w:t>
      </w:r>
    </w:p>
    <w:p w14:paraId="36F491D7" w14:textId="77777777" w:rsidR="00A62D8F" w:rsidRPr="00617248" w:rsidRDefault="00A62D8F" w:rsidP="00A62D8F">
      <w:pPr>
        <w:spacing w:after="0"/>
        <w:rPr>
          <w:i/>
          <w:sz w:val="24"/>
          <w:szCs w:val="24"/>
        </w:rPr>
      </w:pPr>
    </w:p>
    <w:p w14:paraId="4C639406" w14:textId="1E108110" w:rsidR="009D2288" w:rsidRPr="00617248" w:rsidRDefault="009D2288" w:rsidP="00BF4AC6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Rental Housing Improvement Incentive Program</w:t>
      </w:r>
      <w:r w:rsidR="00E8235A" w:rsidRPr="00617248">
        <w:rPr>
          <w:b/>
          <w:sz w:val="24"/>
          <w:szCs w:val="24"/>
        </w:rPr>
        <w:t xml:space="preserve">:  </w:t>
      </w:r>
    </w:p>
    <w:p w14:paraId="7A33F7B5" w14:textId="0A19B175" w:rsidR="00E8235A" w:rsidRPr="00617248" w:rsidRDefault="000C70B8" w:rsidP="000C70B8">
      <w:pPr>
        <w:pStyle w:val="ListParagraph"/>
        <w:numPr>
          <w:ilvl w:val="0"/>
          <w:numId w:val="10"/>
        </w:num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The group r</w:t>
      </w:r>
      <w:r w:rsidR="00E8235A" w:rsidRPr="00617248">
        <w:rPr>
          <w:sz w:val="24"/>
          <w:szCs w:val="24"/>
        </w:rPr>
        <w:t>eviewed PJ’s process document</w:t>
      </w:r>
      <w:r w:rsidR="00904736" w:rsidRPr="00617248">
        <w:rPr>
          <w:sz w:val="24"/>
          <w:szCs w:val="24"/>
        </w:rPr>
        <w:t xml:space="preserve"> for the RHIGP.</w:t>
      </w:r>
    </w:p>
    <w:p w14:paraId="7DFBC967" w14:textId="5F7ACC06" w:rsidR="00904736" w:rsidRPr="00617248" w:rsidRDefault="00904736" w:rsidP="000C70B8">
      <w:pPr>
        <w:pStyle w:val="ListParagraph"/>
        <w:numPr>
          <w:ilvl w:val="0"/>
          <w:numId w:val="10"/>
        </w:num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Joe discussed some of the administrative challenges and communication with applicants.</w:t>
      </w:r>
    </w:p>
    <w:p w14:paraId="04F1F1C0" w14:textId="2CFECB1B" w:rsidR="00904736" w:rsidRPr="00617248" w:rsidRDefault="00904736" w:rsidP="000C70B8">
      <w:pPr>
        <w:pStyle w:val="ListParagraph"/>
        <w:numPr>
          <w:ilvl w:val="0"/>
          <w:numId w:val="10"/>
        </w:num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Group agreed that the committee should provide coaches to provide TA for future rounds.</w:t>
      </w:r>
      <w:r w:rsidR="000C70B8" w:rsidRPr="00617248">
        <w:rPr>
          <w:sz w:val="24"/>
          <w:szCs w:val="24"/>
        </w:rPr>
        <w:t xml:space="preserve">  Joe, PJ, Alicia</w:t>
      </w:r>
      <w:r w:rsidR="00274654" w:rsidRPr="00617248">
        <w:rPr>
          <w:sz w:val="24"/>
          <w:szCs w:val="24"/>
        </w:rPr>
        <w:t xml:space="preserve"> and Ron agreed to coach applicants through the next round</w:t>
      </w:r>
      <w:r w:rsidR="00AD6519">
        <w:rPr>
          <w:sz w:val="24"/>
          <w:szCs w:val="24"/>
        </w:rPr>
        <w:t xml:space="preserve"> of grants.</w:t>
      </w:r>
      <w:bookmarkStart w:id="0" w:name="_GoBack"/>
      <w:bookmarkEnd w:id="0"/>
    </w:p>
    <w:p w14:paraId="6E5C45EF" w14:textId="77777777" w:rsidR="00AD6519" w:rsidRDefault="00AD6519" w:rsidP="0027465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78134986" w14:textId="4551CE18" w:rsidR="001D3AB5" w:rsidRPr="00617248" w:rsidRDefault="00274654" w:rsidP="0027465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 xml:space="preserve">The group discussed the importance of market-rate housing to attract professionals.  Pam and Alicia discussed the housing needs of traveling nurses and locum tenens in the area.  Partnerships may be available with local/regional healthcare providers and property owners to help minimize the risks associated with investing in higher quality housing. </w:t>
      </w:r>
    </w:p>
    <w:p w14:paraId="7364BF40" w14:textId="0F8E2123" w:rsidR="001D3AB5" w:rsidRPr="00617248" w:rsidRDefault="00274654" w:rsidP="0027465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The group talked about the need for high-quality 1-bedroom units</w:t>
      </w:r>
      <w:r w:rsidR="001D3AB5" w:rsidRPr="00617248">
        <w:rPr>
          <w:sz w:val="24"/>
          <w:szCs w:val="24"/>
        </w:rPr>
        <w:t xml:space="preserve"> to serve this cohort.  The group questioned how to </w:t>
      </w:r>
      <w:r w:rsidR="00617248" w:rsidRPr="00617248">
        <w:rPr>
          <w:i/>
          <w:sz w:val="24"/>
          <w:szCs w:val="24"/>
        </w:rPr>
        <w:t>‘</w:t>
      </w:r>
      <w:r w:rsidR="001D3AB5" w:rsidRPr="00617248">
        <w:rPr>
          <w:i/>
          <w:sz w:val="24"/>
          <w:szCs w:val="24"/>
        </w:rPr>
        <w:t>concretely support</w:t>
      </w:r>
      <w:r w:rsidR="00617248" w:rsidRPr="00617248">
        <w:rPr>
          <w:i/>
          <w:sz w:val="24"/>
          <w:szCs w:val="24"/>
        </w:rPr>
        <w:t>’</w:t>
      </w:r>
      <w:r w:rsidR="001D3AB5" w:rsidRPr="00617248">
        <w:rPr>
          <w:sz w:val="24"/>
          <w:szCs w:val="24"/>
        </w:rPr>
        <w:t xml:space="preserve"> the creation of high-quality, 1-bedroom rental units?  </w:t>
      </w:r>
    </w:p>
    <w:p w14:paraId="5843C9AB" w14:textId="77777777" w:rsidR="001D3AB5" w:rsidRPr="00617248" w:rsidRDefault="001D3AB5" w:rsidP="001D3AB5">
      <w:pPr>
        <w:pStyle w:val="ListParagraph"/>
        <w:numPr>
          <w:ilvl w:val="0"/>
          <w:numId w:val="11"/>
        </w:num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Pam agreed to talk to the leadership team at NCHC</w:t>
      </w:r>
    </w:p>
    <w:p w14:paraId="6F379DBB" w14:textId="7D65E079" w:rsidR="001D3AB5" w:rsidRPr="00617248" w:rsidRDefault="001D3AB5" w:rsidP="001D3AB5">
      <w:pPr>
        <w:pStyle w:val="ListParagraph"/>
        <w:numPr>
          <w:ilvl w:val="0"/>
          <w:numId w:val="11"/>
        </w:num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Joe agreed to talk to the NVRH leadership team</w:t>
      </w:r>
    </w:p>
    <w:p w14:paraId="29DFA6BA" w14:textId="1D12A459" w:rsidR="00274654" w:rsidRPr="00617248" w:rsidRDefault="001D3AB5" w:rsidP="00274654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 xml:space="preserve"> </w:t>
      </w:r>
    </w:p>
    <w:p w14:paraId="1FD591F6" w14:textId="2C690295" w:rsidR="004A3CCA" w:rsidRPr="00617248" w:rsidRDefault="00504E83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Regenerative</w:t>
      </w:r>
      <w:r w:rsidR="004A3CCA" w:rsidRPr="00617248">
        <w:rPr>
          <w:b/>
          <w:sz w:val="24"/>
          <w:szCs w:val="24"/>
        </w:rPr>
        <w:t xml:space="preserve"> Housing Symposium:</w:t>
      </w:r>
    </w:p>
    <w:p w14:paraId="342A3809" w14:textId="3AA36B35" w:rsidR="004A3CCA" w:rsidRPr="00617248" w:rsidRDefault="001D3AB5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>The group discussed and support the idea of a regenerative housing project in downtown St. J.  Committee members asked what this group can do to help?</w:t>
      </w:r>
      <w:r w:rsidR="008B1572" w:rsidRPr="00617248">
        <w:rPr>
          <w:sz w:val="24"/>
          <w:szCs w:val="24"/>
        </w:rPr>
        <w:t xml:space="preserve">  To be discussed at the November meeting.</w:t>
      </w:r>
    </w:p>
    <w:p w14:paraId="33F01321" w14:textId="1C0BEFC7" w:rsidR="0011791B" w:rsidRPr="00617248" w:rsidRDefault="0011791B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</w:p>
    <w:p w14:paraId="10FA5420" w14:textId="35D2A642" w:rsidR="001D3AB5" w:rsidRPr="00617248" w:rsidRDefault="001D3AB5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Other Business:</w:t>
      </w:r>
    </w:p>
    <w:p w14:paraId="6D4101B3" w14:textId="6934C47A" w:rsidR="001D3AB5" w:rsidRPr="00617248" w:rsidRDefault="001D3AB5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 xml:space="preserve">The group talked about the effects that COVD-19 has had on participation </w:t>
      </w:r>
      <w:r w:rsidR="008B1572" w:rsidRPr="00617248">
        <w:rPr>
          <w:sz w:val="24"/>
          <w:szCs w:val="24"/>
        </w:rPr>
        <w:t xml:space="preserve">in local government and community development initiatives.  In particular, seniors appear to be affected more than other populations.  </w:t>
      </w:r>
      <w:r w:rsidR="00617248" w:rsidRPr="00617248">
        <w:rPr>
          <w:sz w:val="24"/>
          <w:szCs w:val="24"/>
        </w:rPr>
        <w:t>V</w:t>
      </w:r>
      <w:r w:rsidR="008B1572" w:rsidRPr="00617248">
        <w:rPr>
          <w:sz w:val="24"/>
          <w:szCs w:val="24"/>
        </w:rPr>
        <w:t xml:space="preserve">isitation policies at senior housing sites and the use of technology for meetings </w:t>
      </w:r>
      <w:r w:rsidR="00617248" w:rsidRPr="00617248">
        <w:rPr>
          <w:sz w:val="24"/>
          <w:szCs w:val="24"/>
        </w:rPr>
        <w:t xml:space="preserve">has limited senior’s ability to participate. </w:t>
      </w:r>
      <w:r w:rsidR="008B1572" w:rsidRPr="00617248">
        <w:rPr>
          <w:sz w:val="24"/>
          <w:szCs w:val="24"/>
        </w:rPr>
        <w:t xml:space="preserve">The group agreed that providing seniors with access to local meetings should be addressed.  The group </w:t>
      </w:r>
      <w:r w:rsidR="00617248" w:rsidRPr="00617248">
        <w:rPr>
          <w:sz w:val="24"/>
          <w:szCs w:val="24"/>
        </w:rPr>
        <w:t>decided</w:t>
      </w:r>
      <w:r w:rsidR="008B1572" w:rsidRPr="00617248">
        <w:rPr>
          <w:sz w:val="24"/>
          <w:szCs w:val="24"/>
        </w:rPr>
        <w:t xml:space="preserve"> to discuss this at the November meeting.</w:t>
      </w:r>
    </w:p>
    <w:p w14:paraId="52F7D812" w14:textId="1A0CFD9D" w:rsidR="00EC49A6" w:rsidRPr="00617248" w:rsidRDefault="00EC49A6" w:rsidP="00F667E6">
      <w:pPr>
        <w:tabs>
          <w:tab w:val="left" w:pos="2880"/>
        </w:tabs>
        <w:rPr>
          <w:b/>
          <w:sz w:val="24"/>
          <w:szCs w:val="24"/>
        </w:rPr>
      </w:pPr>
    </w:p>
    <w:p w14:paraId="3136613F" w14:textId="515D3C3E" w:rsidR="002700D5" w:rsidRPr="00617248" w:rsidRDefault="002700D5" w:rsidP="00EC49A6">
      <w:pPr>
        <w:tabs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 xml:space="preserve">Meeting adjourned at </w:t>
      </w:r>
      <w:r w:rsidR="00F667E6" w:rsidRPr="00617248">
        <w:rPr>
          <w:sz w:val="24"/>
          <w:szCs w:val="24"/>
        </w:rPr>
        <w:t>2:00</w:t>
      </w:r>
      <w:r w:rsidRPr="00617248">
        <w:rPr>
          <w:sz w:val="24"/>
          <w:szCs w:val="24"/>
        </w:rPr>
        <w:t>pm.  Minutes submitted by JK.</w:t>
      </w:r>
    </w:p>
    <w:p w14:paraId="0E3D8329" w14:textId="77777777" w:rsidR="002700D5" w:rsidRPr="00617248" w:rsidRDefault="002700D5" w:rsidP="00EC49A6">
      <w:pPr>
        <w:tabs>
          <w:tab w:val="left" w:pos="2880"/>
        </w:tabs>
        <w:spacing w:after="0"/>
        <w:rPr>
          <w:sz w:val="24"/>
          <w:szCs w:val="24"/>
        </w:rPr>
      </w:pPr>
    </w:p>
    <w:p w14:paraId="68DD6421" w14:textId="02A9751B" w:rsidR="002700D5" w:rsidRPr="00617248" w:rsidRDefault="002700D5" w:rsidP="00EC49A6">
      <w:pPr>
        <w:tabs>
          <w:tab w:val="left" w:pos="2880"/>
        </w:tabs>
        <w:spacing w:after="0"/>
        <w:rPr>
          <w:sz w:val="24"/>
          <w:szCs w:val="24"/>
        </w:rPr>
      </w:pPr>
      <w:r w:rsidRPr="00617248">
        <w:rPr>
          <w:sz w:val="24"/>
          <w:szCs w:val="24"/>
        </w:rPr>
        <w:t xml:space="preserve">Next meeting- </w:t>
      </w:r>
      <w:r w:rsidR="008B1572" w:rsidRPr="00617248">
        <w:rPr>
          <w:sz w:val="24"/>
          <w:szCs w:val="24"/>
        </w:rPr>
        <w:t>November</w:t>
      </w:r>
      <w:r w:rsidR="00143156" w:rsidRPr="00617248">
        <w:rPr>
          <w:sz w:val="24"/>
          <w:szCs w:val="24"/>
        </w:rPr>
        <w:t xml:space="preserve"> </w:t>
      </w:r>
      <w:r w:rsidR="008B1572" w:rsidRPr="00617248">
        <w:rPr>
          <w:sz w:val="24"/>
          <w:szCs w:val="24"/>
        </w:rPr>
        <w:t>13</w:t>
      </w:r>
      <w:r w:rsidRPr="00617248">
        <w:rPr>
          <w:sz w:val="24"/>
          <w:szCs w:val="24"/>
        </w:rPr>
        <w:t>, 2020 at 12:30pm via Zoom.</w:t>
      </w:r>
    </w:p>
    <w:p w14:paraId="3218A20B" w14:textId="5127ABEC" w:rsidR="009D2288" w:rsidRPr="00617248" w:rsidRDefault="009D2288" w:rsidP="00617248">
      <w:pPr>
        <w:tabs>
          <w:tab w:val="left" w:pos="2880"/>
        </w:tabs>
        <w:spacing w:after="0"/>
        <w:rPr>
          <w:b/>
          <w:sz w:val="24"/>
          <w:szCs w:val="24"/>
        </w:rPr>
        <w:sectPr w:rsidR="009D2288" w:rsidRPr="00617248" w:rsidSect="00AD6519">
          <w:type w:val="continuous"/>
          <w:pgSz w:w="12240" w:h="15840"/>
          <w:pgMar w:top="1152" w:right="1440" w:bottom="1152" w:left="1440" w:header="720" w:footer="720" w:gutter="0"/>
          <w:cols w:space="900"/>
          <w:docGrid w:linePitch="360"/>
        </w:sectPr>
      </w:pPr>
    </w:p>
    <w:p w14:paraId="760D430E" w14:textId="77777777" w:rsidR="00880094" w:rsidRDefault="00880094" w:rsidP="00F65512">
      <w:pPr>
        <w:spacing w:after="0"/>
        <w:rPr>
          <w:i/>
          <w:sz w:val="24"/>
          <w:szCs w:val="24"/>
        </w:rPr>
      </w:pPr>
    </w:p>
    <w:sectPr w:rsidR="00880094" w:rsidSect="00880094">
      <w:footerReference w:type="default" r:id="rId8"/>
      <w:type w:val="continuous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8D3D4" w14:textId="77777777" w:rsidR="00B62F44" w:rsidRDefault="00B62F44" w:rsidP="00B62F44">
      <w:pPr>
        <w:spacing w:after="0" w:line="240" w:lineRule="auto"/>
      </w:pPr>
      <w:r>
        <w:separator/>
      </w:r>
    </w:p>
  </w:endnote>
  <w:endnote w:type="continuationSeparator" w:id="0">
    <w:p w14:paraId="17AAFBCA" w14:textId="77777777" w:rsidR="00B62F44" w:rsidRDefault="00B62F44" w:rsidP="00B62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698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8E733" w14:textId="77777777" w:rsidR="00B62F44" w:rsidRDefault="00B62F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3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6A743A" w14:textId="77777777" w:rsidR="00B62F44" w:rsidRDefault="00B62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F37BD" w14:textId="77777777" w:rsidR="00B62F44" w:rsidRDefault="00B62F44" w:rsidP="00B62F44">
      <w:pPr>
        <w:spacing w:after="0" w:line="240" w:lineRule="auto"/>
      </w:pPr>
      <w:r>
        <w:separator/>
      </w:r>
    </w:p>
  </w:footnote>
  <w:footnote w:type="continuationSeparator" w:id="0">
    <w:p w14:paraId="6B829F46" w14:textId="77777777" w:rsidR="00B62F44" w:rsidRDefault="00B62F44" w:rsidP="00B62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4DCF"/>
    <w:multiLevelType w:val="hybridMultilevel"/>
    <w:tmpl w:val="A4F2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03A38"/>
    <w:multiLevelType w:val="hybridMultilevel"/>
    <w:tmpl w:val="834A53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605F44"/>
    <w:multiLevelType w:val="hybridMultilevel"/>
    <w:tmpl w:val="0722E1A4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201A2"/>
    <w:multiLevelType w:val="hybridMultilevel"/>
    <w:tmpl w:val="AD5E7A2C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82604"/>
    <w:multiLevelType w:val="hybridMultilevel"/>
    <w:tmpl w:val="6C940B64"/>
    <w:lvl w:ilvl="0" w:tplc="A33E2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A7EDB"/>
    <w:multiLevelType w:val="hybridMultilevel"/>
    <w:tmpl w:val="E23CB6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63617"/>
    <w:multiLevelType w:val="hybridMultilevel"/>
    <w:tmpl w:val="7A74197A"/>
    <w:lvl w:ilvl="0" w:tplc="4776D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80884"/>
    <w:multiLevelType w:val="hybridMultilevel"/>
    <w:tmpl w:val="539872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6B55626C"/>
    <w:multiLevelType w:val="hybridMultilevel"/>
    <w:tmpl w:val="1A186ACE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E14BD3"/>
    <w:multiLevelType w:val="hybridMultilevel"/>
    <w:tmpl w:val="F8D6C1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847AE"/>
    <w:multiLevelType w:val="hybridMultilevel"/>
    <w:tmpl w:val="450A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9"/>
  </w:num>
  <w:num w:numId="9">
    <w:abstractNumId w:val="5"/>
  </w:num>
  <w:num w:numId="10">
    <w:abstractNumId w:val="0"/>
  </w:num>
  <w:num w:numId="11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NTQ3NbC0MDIysDBU0lEKTi0uzszPAykwrAUAxPsoOywAAAA="/>
  </w:docVars>
  <w:rsids>
    <w:rsidRoot w:val="00FC06EA"/>
    <w:rsid w:val="00000F3E"/>
    <w:rsid w:val="00000FBC"/>
    <w:rsid w:val="000023D4"/>
    <w:rsid w:val="000028BC"/>
    <w:rsid w:val="00005350"/>
    <w:rsid w:val="000141FE"/>
    <w:rsid w:val="000144D1"/>
    <w:rsid w:val="00016503"/>
    <w:rsid w:val="00020088"/>
    <w:rsid w:val="00021E98"/>
    <w:rsid w:val="000221AF"/>
    <w:rsid w:val="000229C4"/>
    <w:rsid w:val="00026175"/>
    <w:rsid w:val="000306FE"/>
    <w:rsid w:val="00034071"/>
    <w:rsid w:val="00034761"/>
    <w:rsid w:val="00036EBD"/>
    <w:rsid w:val="00037FC0"/>
    <w:rsid w:val="00042B8B"/>
    <w:rsid w:val="00043257"/>
    <w:rsid w:val="00050FD3"/>
    <w:rsid w:val="00057CAE"/>
    <w:rsid w:val="00064E3A"/>
    <w:rsid w:val="0006522A"/>
    <w:rsid w:val="0007035E"/>
    <w:rsid w:val="000718B9"/>
    <w:rsid w:val="00074540"/>
    <w:rsid w:val="0007495E"/>
    <w:rsid w:val="000830AD"/>
    <w:rsid w:val="00085231"/>
    <w:rsid w:val="000860E6"/>
    <w:rsid w:val="00086807"/>
    <w:rsid w:val="00086B05"/>
    <w:rsid w:val="00087E47"/>
    <w:rsid w:val="000A02A4"/>
    <w:rsid w:val="000A3B56"/>
    <w:rsid w:val="000A4B33"/>
    <w:rsid w:val="000A6AC5"/>
    <w:rsid w:val="000B1507"/>
    <w:rsid w:val="000B15C8"/>
    <w:rsid w:val="000B53E2"/>
    <w:rsid w:val="000C0F87"/>
    <w:rsid w:val="000C1A86"/>
    <w:rsid w:val="000C416E"/>
    <w:rsid w:val="000C625C"/>
    <w:rsid w:val="000C70B8"/>
    <w:rsid w:val="000C79F7"/>
    <w:rsid w:val="000C7CF0"/>
    <w:rsid w:val="000C7D8E"/>
    <w:rsid w:val="000D0F60"/>
    <w:rsid w:val="000D75C7"/>
    <w:rsid w:val="000D7659"/>
    <w:rsid w:val="000E752A"/>
    <w:rsid w:val="000F192A"/>
    <w:rsid w:val="000F5324"/>
    <w:rsid w:val="00102DBF"/>
    <w:rsid w:val="00113345"/>
    <w:rsid w:val="00116BE6"/>
    <w:rsid w:val="00117565"/>
    <w:rsid w:val="0011791B"/>
    <w:rsid w:val="0012000B"/>
    <w:rsid w:val="00121F06"/>
    <w:rsid w:val="0013194E"/>
    <w:rsid w:val="00132C2A"/>
    <w:rsid w:val="001355EB"/>
    <w:rsid w:val="001379AA"/>
    <w:rsid w:val="00141D53"/>
    <w:rsid w:val="00143156"/>
    <w:rsid w:val="00143703"/>
    <w:rsid w:val="0015027E"/>
    <w:rsid w:val="0015088F"/>
    <w:rsid w:val="001531D6"/>
    <w:rsid w:val="00153504"/>
    <w:rsid w:val="001558A8"/>
    <w:rsid w:val="00164B6A"/>
    <w:rsid w:val="00166565"/>
    <w:rsid w:val="00167B6A"/>
    <w:rsid w:val="001717E5"/>
    <w:rsid w:val="00172A9D"/>
    <w:rsid w:val="00173B4D"/>
    <w:rsid w:val="001826E2"/>
    <w:rsid w:val="00186648"/>
    <w:rsid w:val="00191808"/>
    <w:rsid w:val="001919D0"/>
    <w:rsid w:val="001A6D24"/>
    <w:rsid w:val="001B5D80"/>
    <w:rsid w:val="001C16E3"/>
    <w:rsid w:val="001C328F"/>
    <w:rsid w:val="001C6436"/>
    <w:rsid w:val="001C7E4C"/>
    <w:rsid w:val="001D3AB5"/>
    <w:rsid w:val="001D4366"/>
    <w:rsid w:val="001E2DA8"/>
    <w:rsid w:val="001F5E43"/>
    <w:rsid w:val="00200252"/>
    <w:rsid w:val="00203B5F"/>
    <w:rsid w:val="00204CF5"/>
    <w:rsid w:val="00211197"/>
    <w:rsid w:val="0021660D"/>
    <w:rsid w:val="0022086B"/>
    <w:rsid w:val="00223251"/>
    <w:rsid w:val="00230669"/>
    <w:rsid w:val="0023365C"/>
    <w:rsid w:val="002342EC"/>
    <w:rsid w:val="002356C9"/>
    <w:rsid w:val="00240C33"/>
    <w:rsid w:val="002417B4"/>
    <w:rsid w:val="0024552C"/>
    <w:rsid w:val="00245901"/>
    <w:rsid w:val="00245EF2"/>
    <w:rsid w:val="00245F2B"/>
    <w:rsid w:val="00247F79"/>
    <w:rsid w:val="00253427"/>
    <w:rsid w:val="00254B7D"/>
    <w:rsid w:val="00257A25"/>
    <w:rsid w:val="0026261F"/>
    <w:rsid w:val="002634DB"/>
    <w:rsid w:val="002700D5"/>
    <w:rsid w:val="00274654"/>
    <w:rsid w:val="00275C26"/>
    <w:rsid w:val="002807A5"/>
    <w:rsid w:val="002825FC"/>
    <w:rsid w:val="00283F88"/>
    <w:rsid w:val="00284F11"/>
    <w:rsid w:val="00285C5C"/>
    <w:rsid w:val="00290B0C"/>
    <w:rsid w:val="002A42A8"/>
    <w:rsid w:val="002A5D84"/>
    <w:rsid w:val="002A6D08"/>
    <w:rsid w:val="002B4A17"/>
    <w:rsid w:val="002C1F1A"/>
    <w:rsid w:val="002C5F8C"/>
    <w:rsid w:val="002D3534"/>
    <w:rsid w:val="002E03FC"/>
    <w:rsid w:val="002E1CD2"/>
    <w:rsid w:val="002E3519"/>
    <w:rsid w:val="002F1DB3"/>
    <w:rsid w:val="002F5513"/>
    <w:rsid w:val="0030233E"/>
    <w:rsid w:val="0031024B"/>
    <w:rsid w:val="003111E5"/>
    <w:rsid w:val="0032333D"/>
    <w:rsid w:val="00325821"/>
    <w:rsid w:val="00335335"/>
    <w:rsid w:val="00336105"/>
    <w:rsid w:val="00342188"/>
    <w:rsid w:val="003422C5"/>
    <w:rsid w:val="00343AAB"/>
    <w:rsid w:val="00354283"/>
    <w:rsid w:val="00354506"/>
    <w:rsid w:val="003566E1"/>
    <w:rsid w:val="00357155"/>
    <w:rsid w:val="003575A8"/>
    <w:rsid w:val="00370191"/>
    <w:rsid w:val="003833FD"/>
    <w:rsid w:val="00386873"/>
    <w:rsid w:val="003920BD"/>
    <w:rsid w:val="00392E98"/>
    <w:rsid w:val="003956A4"/>
    <w:rsid w:val="003970A0"/>
    <w:rsid w:val="00397727"/>
    <w:rsid w:val="003A0473"/>
    <w:rsid w:val="003A5F5B"/>
    <w:rsid w:val="003A67FF"/>
    <w:rsid w:val="003B10F7"/>
    <w:rsid w:val="003B7054"/>
    <w:rsid w:val="003D09EB"/>
    <w:rsid w:val="003E6ED1"/>
    <w:rsid w:val="003F25C0"/>
    <w:rsid w:val="003F50C4"/>
    <w:rsid w:val="003F539B"/>
    <w:rsid w:val="003F5C38"/>
    <w:rsid w:val="003F7DF8"/>
    <w:rsid w:val="00400C07"/>
    <w:rsid w:val="00402F87"/>
    <w:rsid w:val="004160F7"/>
    <w:rsid w:val="004222F4"/>
    <w:rsid w:val="004232C4"/>
    <w:rsid w:val="004239FF"/>
    <w:rsid w:val="00423E3B"/>
    <w:rsid w:val="0042408D"/>
    <w:rsid w:val="00430E01"/>
    <w:rsid w:val="00432FE6"/>
    <w:rsid w:val="004336A7"/>
    <w:rsid w:val="0045054E"/>
    <w:rsid w:val="004510C8"/>
    <w:rsid w:val="004513A1"/>
    <w:rsid w:val="004554C5"/>
    <w:rsid w:val="004570D6"/>
    <w:rsid w:val="00463A02"/>
    <w:rsid w:val="00466554"/>
    <w:rsid w:val="004667FE"/>
    <w:rsid w:val="00467BA7"/>
    <w:rsid w:val="00473818"/>
    <w:rsid w:val="00480CC4"/>
    <w:rsid w:val="00482496"/>
    <w:rsid w:val="004845AE"/>
    <w:rsid w:val="00486213"/>
    <w:rsid w:val="004908EE"/>
    <w:rsid w:val="004A031F"/>
    <w:rsid w:val="004A0396"/>
    <w:rsid w:val="004A3CCA"/>
    <w:rsid w:val="004A40F4"/>
    <w:rsid w:val="004B1EE6"/>
    <w:rsid w:val="004C1CDE"/>
    <w:rsid w:val="004C1E3F"/>
    <w:rsid w:val="004C25FE"/>
    <w:rsid w:val="004C3CCD"/>
    <w:rsid w:val="004D026C"/>
    <w:rsid w:val="004D5F3B"/>
    <w:rsid w:val="004D7B51"/>
    <w:rsid w:val="004E46A2"/>
    <w:rsid w:val="004E7277"/>
    <w:rsid w:val="004E76EB"/>
    <w:rsid w:val="004F2594"/>
    <w:rsid w:val="004F50DF"/>
    <w:rsid w:val="00500F68"/>
    <w:rsid w:val="00504327"/>
    <w:rsid w:val="00504E83"/>
    <w:rsid w:val="00507D3C"/>
    <w:rsid w:val="00515044"/>
    <w:rsid w:val="00516EF5"/>
    <w:rsid w:val="005203E5"/>
    <w:rsid w:val="0052319B"/>
    <w:rsid w:val="00525EBA"/>
    <w:rsid w:val="005404A6"/>
    <w:rsid w:val="005432C0"/>
    <w:rsid w:val="00544FE2"/>
    <w:rsid w:val="0054560F"/>
    <w:rsid w:val="0055047A"/>
    <w:rsid w:val="0055179F"/>
    <w:rsid w:val="005543AD"/>
    <w:rsid w:val="005547A3"/>
    <w:rsid w:val="00556BD0"/>
    <w:rsid w:val="00557D7A"/>
    <w:rsid w:val="0056376C"/>
    <w:rsid w:val="00564D76"/>
    <w:rsid w:val="00564ECA"/>
    <w:rsid w:val="00574EC8"/>
    <w:rsid w:val="005775CF"/>
    <w:rsid w:val="00577B17"/>
    <w:rsid w:val="00583F25"/>
    <w:rsid w:val="00585495"/>
    <w:rsid w:val="00592528"/>
    <w:rsid w:val="00593B39"/>
    <w:rsid w:val="00593C91"/>
    <w:rsid w:val="00594F98"/>
    <w:rsid w:val="005A1286"/>
    <w:rsid w:val="005B1639"/>
    <w:rsid w:val="005B41CB"/>
    <w:rsid w:val="005C0E2C"/>
    <w:rsid w:val="005C19E9"/>
    <w:rsid w:val="005C5F2D"/>
    <w:rsid w:val="005D0447"/>
    <w:rsid w:val="005D0C75"/>
    <w:rsid w:val="005D13ED"/>
    <w:rsid w:val="005D43DB"/>
    <w:rsid w:val="005D6423"/>
    <w:rsid w:val="005E699F"/>
    <w:rsid w:val="005F71A4"/>
    <w:rsid w:val="005F7E6C"/>
    <w:rsid w:val="00601872"/>
    <w:rsid w:val="00601932"/>
    <w:rsid w:val="006032A9"/>
    <w:rsid w:val="00604482"/>
    <w:rsid w:val="006049E5"/>
    <w:rsid w:val="0060797D"/>
    <w:rsid w:val="0061559A"/>
    <w:rsid w:val="00617248"/>
    <w:rsid w:val="006205AD"/>
    <w:rsid w:val="0062276C"/>
    <w:rsid w:val="006270FF"/>
    <w:rsid w:val="00627F99"/>
    <w:rsid w:val="006403AF"/>
    <w:rsid w:val="00644D63"/>
    <w:rsid w:val="00650CD5"/>
    <w:rsid w:val="0065477D"/>
    <w:rsid w:val="00655ED5"/>
    <w:rsid w:val="00656D78"/>
    <w:rsid w:val="00663795"/>
    <w:rsid w:val="00667228"/>
    <w:rsid w:val="00674132"/>
    <w:rsid w:val="006801DB"/>
    <w:rsid w:val="006853E2"/>
    <w:rsid w:val="006901A8"/>
    <w:rsid w:val="0069048B"/>
    <w:rsid w:val="00693F30"/>
    <w:rsid w:val="006A2465"/>
    <w:rsid w:val="006B10C4"/>
    <w:rsid w:val="006B3FB6"/>
    <w:rsid w:val="006B734A"/>
    <w:rsid w:val="006C7A85"/>
    <w:rsid w:val="006D2BE7"/>
    <w:rsid w:val="006D5288"/>
    <w:rsid w:val="006D6FDF"/>
    <w:rsid w:val="006D788E"/>
    <w:rsid w:val="006E1B7B"/>
    <w:rsid w:val="006F3F04"/>
    <w:rsid w:val="006F46FC"/>
    <w:rsid w:val="006F47D7"/>
    <w:rsid w:val="006F69F6"/>
    <w:rsid w:val="007016DA"/>
    <w:rsid w:val="007042C0"/>
    <w:rsid w:val="00706C43"/>
    <w:rsid w:val="0070725E"/>
    <w:rsid w:val="0071621B"/>
    <w:rsid w:val="0072242D"/>
    <w:rsid w:val="00724A72"/>
    <w:rsid w:val="00726A62"/>
    <w:rsid w:val="00730EC9"/>
    <w:rsid w:val="00733BE2"/>
    <w:rsid w:val="00743A70"/>
    <w:rsid w:val="00744CA5"/>
    <w:rsid w:val="007457C1"/>
    <w:rsid w:val="00757ED2"/>
    <w:rsid w:val="0076148E"/>
    <w:rsid w:val="0076309F"/>
    <w:rsid w:val="00764BDD"/>
    <w:rsid w:val="00772C9B"/>
    <w:rsid w:val="00773866"/>
    <w:rsid w:val="0077658C"/>
    <w:rsid w:val="00790A5C"/>
    <w:rsid w:val="00793A4B"/>
    <w:rsid w:val="0079427C"/>
    <w:rsid w:val="00797C7F"/>
    <w:rsid w:val="007B70C9"/>
    <w:rsid w:val="007C393A"/>
    <w:rsid w:val="007C61BE"/>
    <w:rsid w:val="007D0806"/>
    <w:rsid w:val="007D6803"/>
    <w:rsid w:val="007E03D7"/>
    <w:rsid w:val="007E2284"/>
    <w:rsid w:val="007E2AF9"/>
    <w:rsid w:val="007E554C"/>
    <w:rsid w:val="008055D2"/>
    <w:rsid w:val="00807616"/>
    <w:rsid w:val="00807DD2"/>
    <w:rsid w:val="00810369"/>
    <w:rsid w:val="008145ED"/>
    <w:rsid w:val="00815569"/>
    <w:rsid w:val="00816243"/>
    <w:rsid w:val="008169DC"/>
    <w:rsid w:val="00816FF7"/>
    <w:rsid w:val="008221CE"/>
    <w:rsid w:val="00822355"/>
    <w:rsid w:val="0082297C"/>
    <w:rsid w:val="0083045E"/>
    <w:rsid w:val="00831E47"/>
    <w:rsid w:val="00834103"/>
    <w:rsid w:val="008369CE"/>
    <w:rsid w:val="00840440"/>
    <w:rsid w:val="00841BAB"/>
    <w:rsid w:val="00842724"/>
    <w:rsid w:val="00850379"/>
    <w:rsid w:val="00850818"/>
    <w:rsid w:val="00854BE7"/>
    <w:rsid w:val="00854E40"/>
    <w:rsid w:val="008552C4"/>
    <w:rsid w:val="00864789"/>
    <w:rsid w:val="008652B3"/>
    <w:rsid w:val="00870DB3"/>
    <w:rsid w:val="00880094"/>
    <w:rsid w:val="008825FC"/>
    <w:rsid w:val="008900D9"/>
    <w:rsid w:val="0089122B"/>
    <w:rsid w:val="008931B3"/>
    <w:rsid w:val="00894ED5"/>
    <w:rsid w:val="00896337"/>
    <w:rsid w:val="00896568"/>
    <w:rsid w:val="008A5DCF"/>
    <w:rsid w:val="008A6FEE"/>
    <w:rsid w:val="008A7883"/>
    <w:rsid w:val="008B0A61"/>
    <w:rsid w:val="008B1572"/>
    <w:rsid w:val="008B17A8"/>
    <w:rsid w:val="008B46F9"/>
    <w:rsid w:val="008B61DF"/>
    <w:rsid w:val="008C3EE4"/>
    <w:rsid w:val="008C64EE"/>
    <w:rsid w:val="008C6893"/>
    <w:rsid w:val="008D441B"/>
    <w:rsid w:val="008D5D29"/>
    <w:rsid w:val="008D61C5"/>
    <w:rsid w:val="008E1685"/>
    <w:rsid w:val="008E369A"/>
    <w:rsid w:val="008F22D9"/>
    <w:rsid w:val="008F2E0C"/>
    <w:rsid w:val="008F569B"/>
    <w:rsid w:val="00902DD4"/>
    <w:rsid w:val="00903AB8"/>
    <w:rsid w:val="00903BC5"/>
    <w:rsid w:val="00904736"/>
    <w:rsid w:val="00907228"/>
    <w:rsid w:val="009210F3"/>
    <w:rsid w:val="00926095"/>
    <w:rsid w:val="009334CF"/>
    <w:rsid w:val="00935217"/>
    <w:rsid w:val="00940B36"/>
    <w:rsid w:val="00940F4C"/>
    <w:rsid w:val="0094175E"/>
    <w:rsid w:val="00942E72"/>
    <w:rsid w:val="00950565"/>
    <w:rsid w:val="009675FA"/>
    <w:rsid w:val="00972D2E"/>
    <w:rsid w:val="00973A16"/>
    <w:rsid w:val="00975069"/>
    <w:rsid w:val="00982FB5"/>
    <w:rsid w:val="009865DF"/>
    <w:rsid w:val="009920A3"/>
    <w:rsid w:val="0099780A"/>
    <w:rsid w:val="009A13C5"/>
    <w:rsid w:val="009A382D"/>
    <w:rsid w:val="009A4AC3"/>
    <w:rsid w:val="009A51A8"/>
    <w:rsid w:val="009A7A8D"/>
    <w:rsid w:val="009B4626"/>
    <w:rsid w:val="009C08C8"/>
    <w:rsid w:val="009C1EB4"/>
    <w:rsid w:val="009C2B98"/>
    <w:rsid w:val="009C6B81"/>
    <w:rsid w:val="009D0426"/>
    <w:rsid w:val="009D1155"/>
    <w:rsid w:val="009D2288"/>
    <w:rsid w:val="009E054E"/>
    <w:rsid w:val="009E1F2F"/>
    <w:rsid w:val="009E729C"/>
    <w:rsid w:val="009E7F6A"/>
    <w:rsid w:val="009F4831"/>
    <w:rsid w:val="009F4EA3"/>
    <w:rsid w:val="00A0014B"/>
    <w:rsid w:val="00A05926"/>
    <w:rsid w:val="00A07796"/>
    <w:rsid w:val="00A07C09"/>
    <w:rsid w:val="00A205E3"/>
    <w:rsid w:val="00A2335A"/>
    <w:rsid w:val="00A240DA"/>
    <w:rsid w:val="00A26AF8"/>
    <w:rsid w:val="00A34A14"/>
    <w:rsid w:val="00A368B6"/>
    <w:rsid w:val="00A46055"/>
    <w:rsid w:val="00A5173D"/>
    <w:rsid w:val="00A52A52"/>
    <w:rsid w:val="00A60108"/>
    <w:rsid w:val="00A62D8F"/>
    <w:rsid w:val="00A64C8E"/>
    <w:rsid w:val="00A65917"/>
    <w:rsid w:val="00A67F50"/>
    <w:rsid w:val="00A754C6"/>
    <w:rsid w:val="00A82810"/>
    <w:rsid w:val="00A83A76"/>
    <w:rsid w:val="00A86CD0"/>
    <w:rsid w:val="00AA063E"/>
    <w:rsid w:val="00AA0B8A"/>
    <w:rsid w:val="00AA562E"/>
    <w:rsid w:val="00AA6A2B"/>
    <w:rsid w:val="00AA6AF9"/>
    <w:rsid w:val="00AA7D38"/>
    <w:rsid w:val="00AB0A1D"/>
    <w:rsid w:val="00AC0D2C"/>
    <w:rsid w:val="00AC14E0"/>
    <w:rsid w:val="00AC508D"/>
    <w:rsid w:val="00AC7311"/>
    <w:rsid w:val="00AD229D"/>
    <w:rsid w:val="00AD3613"/>
    <w:rsid w:val="00AD6519"/>
    <w:rsid w:val="00AD76E3"/>
    <w:rsid w:val="00AE3B06"/>
    <w:rsid w:val="00AE3CC3"/>
    <w:rsid w:val="00AE6CD9"/>
    <w:rsid w:val="00AF5E9D"/>
    <w:rsid w:val="00B02110"/>
    <w:rsid w:val="00B07352"/>
    <w:rsid w:val="00B13920"/>
    <w:rsid w:val="00B14A81"/>
    <w:rsid w:val="00B172EC"/>
    <w:rsid w:val="00B17C0A"/>
    <w:rsid w:val="00B17C63"/>
    <w:rsid w:val="00B2021F"/>
    <w:rsid w:val="00B20DF7"/>
    <w:rsid w:val="00B317A8"/>
    <w:rsid w:val="00B3547B"/>
    <w:rsid w:val="00B36534"/>
    <w:rsid w:val="00B4380E"/>
    <w:rsid w:val="00B47B5E"/>
    <w:rsid w:val="00B62F44"/>
    <w:rsid w:val="00B63ED6"/>
    <w:rsid w:val="00B645C2"/>
    <w:rsid w:val="00B6512C"/>
    <w:rsid w:val="00B70BC9"/>
    <w:rsid w:val="00B75A4D"/>
    <w:rsid w:val="00B760CF"/>
    <w:rsid w:val="00B76106"/>
    <w:rsid w:val="00B76338"/>
    <w:rsid w:val="00B80489"/>
    <w:rsid w:val="00B856BD"/>
    <w:rsid w:val="00B964FD"/>
    <w:rsid w:val="00B97E54"/>
    <w:rsid w:val="00BA1340"/>
    <w:rsid w:val="00BA39E3"/>
    <w:rsid w:val="00BB5C72"/>
    <w:rsid w:val="00BB6C17"/>
    <w:rsid w:val="00BC1D81"/>
    <w:rsid w:val="00BC2FB4"/>
    <w:rsid w:val="00BD7350"/>
    <w:rsid w:val="00BE2FE0"/>
    <w:rsid w:val="00BE338F"/>
    <w:rsid w:val="00BE45C0"/>
    <w:rsid w:val="00BF3B68"/>
    <w:rsid w:val="00BF40F6"/>
    <w:rsid w:val="00BF4AC6"/>
    <w:rsid w:val="00BF6D67"/>
    <w:rsid w:val="00C14652"/>
    <w:rsid w:val="00C14F1D"/>
    <w:rsid w:val="00C2057C"/>
    <w:rsid w:val="00C245A9"/>
    <w:rsid w:val="00C272D3"/>
    <w:rsid w:val="00C36FA7"/>
    <w:rsid w:val="00C538B8"/>
    <w:rsid w:val="00C53E13"/>
    <w:rsid w:val="00C625F2"/>
    <w:rsid w:val="00C70726"/>
    <w:rsid w:val="00C75A2C"/>
    <w:rsid w:val="00C80A39"/>
    <w:rsid w:val="00C86B34"/>
    <w:rsid w:val="00C96A6C"/>
    <w:rsid w:val="00CA47D2"/>
    <w:rsid w:val="00CA4FB1"/>
    <w:rsid w:val="00CB0DB0"/>
    <w:rsid w:val="00CB1C90"/>
    <w:rsid w:val="00CB62EF"/>
    <w:rsid w:val="00CC08FA"/>
    <w:rsid w:val="00CC1320"/>
    <w:rsid w:val="00CC1698"/>
    <w:rsid w:val="00CC2224"/>
    <w:rsid w:val="00CC6D74"/>
    <w:rsid w:val="00CD26D0"/>
    <w:rsid w:val="00CD5F8D"/>
    <w:rsid w:val="00CF3E89"/>
    <w:rsid w:val="00D1313C"/>
    <w:rsid w:val="00D135F4"/>
    <w:rsid w:val="00D13A2C"/>
    <w:rsid w:val="00D20848"/>
    <w:rsid w:val="00D20EE8"/>
    <w:rsid w:val="00D2249C"/>
    <w:rsid w:val="00D309A7"/>
    <w:rsid w:val="00D30D08"/>
    <w:rsid w:val="00D3269B"/>
    <w:rsid w:val="00D35055"/>
    <w:rsid w:val="00D36ECC"/>
    <w:rsid w:val="00D420A4"/>
    <w:rsid w:val="00D5259C"/>
    <w:rsid w:val="00D52C4B"/>
    <w:rsid w:val="00D53362"/>
    <w:rsid w:val="00D60740"/>
    <w:rsid w:val="00D648D6"/>
    <w:rsid w:val="00D67D4F"/>
    <w:rsid w:val="00D72CC5"/>
    <w:rsid w:val="00D7607D"/>
    <w:rsid w:val="00D77E24"/>
    <w:rsid w:val="00D77E2A"/>
    <w:rsid w:val="00D77F0F"/>
    <w:rsid w:val="00D81284"/>
    <w:rsid w:val="00D84073"/>
    <w:rsid w:val="00D84AE3"/>
    <w:rsid w:val="00D86360"/>
    <w:rsid w:val="00D90485"/>
    <w:rsid w:val="00D937AC"/>
    <w:rsid w:val="00D9497B"/>
    <w:rsid w:val="00DA0AB7"/>
    <w:rsid w:val="00DA2B7C"/>
    <w:rsid w:val="00DA539B"/>
    <w:rsid w:val="00DB6AFC"/>
    <w:rsid w:val="00DC5CB9"/>
    <w:rsid w:val="00DC738B"/>
    <w:rsid w:val="00DD747C"/>
    <w:rsid w:val="00DF36FE"/>
    <w:rsid w:val="00DF59EB"/>
    <w:rsid w:val="00DF64B6"/>
    <w:rsid w:val="00E129A2"/>
    <w:rsid w:val="00E13C2C"/>
    <w:rsid w:val="00E14317"/>
    <w:rsid w:val="00E15113"/>
    <w:rsid w:val="00E204C2"/>
    <w:rsid w:val="00E21E93"/>
    <w:rsid w:val="00E255A8"/>
    <w:rsid w:val="00E32D6C"/>
    <w:rsid w:val="00E4293F"/>
    <w:rsid w:val="00E4380F"/>
    <w:rsid w:val="00E45AF3"/>
    <w:rsid w:val="00E4611F"/>
    <w:rsid w:val="00E57269"/>
    <w:rsid w:val="00E576B3"/>
    <w:rsid w:val="00E6022D"/>
    <w:rsid w:val="00E67330"/>
    <w:rsid w:val="00E67A25"/>
    <w:rsid w:val="00E75B25"/>
    <w:rsid w:val="00E765A6"/>
    <w:rsid w:val="00E8235A"/>
    <w:rsid w:val="00E905BD"/>
    <w:rsid w:val="00E94AC6"/>
    <w:rsid w:val="00E94DE3"/>
    <w:rsid w:val="00E950E4"/>
    <w:rsid w:val="00E958DA"/>
    <w:rsid w:val="00E9796B"/>
    <w:rsid w:val="00EA068E"/>
    <w:rsid w:val="00EA6160"/>
    <w:rsid w:val="00EA74DA"/>
    <w:rsid w:val="00EB1BD5"/>
    <w:rsid w:val="00EB207D"/>
    <w:rsid w:val="00EB2D37"/>
    <w:rsid w:val="00EB56A9"/>
    <w:rsid w:val="00EB7243"/>
    <w:rsid w:val="00EC3090"/>
    <w:rsid w:val="00EC49A6"/>
    <w:rsid w:val="00EC6C65"/>
    <w:rsid w:val="00ED38C0"/>
    <w:rsid w:val="00EE484E"/>
    <w:rsid w:val="00EE5ACC"/>
    <w:rsid w:val="00EE6E85"/>
    <w:rsid w:val="00EF3144"/>
    <w:rsid w:val="00EF56CB"/>
    <w:rsid w:val="00F014E4"/>
    <w:rsid w:val="00F02074"/>
    <w:rsid w:val="00F04DB8"/>
    <w:rsid w:val="00F05637"/>
    <w:rsid w:val="00F059A2"/>
    <w:rsid w:val="00F068D9"/>
    <w:rsid w:val="00F117D3"/>
    <w:rsid w:val="00F11C3B"/>
    <w:rsid w:val="00F14514"/>
    <w:rsid w:val="00F23893"/>
    <w:rsid w:val="00F23D20"/>
    <w:rsid w:val="00F25717"/>
    <w:rsid w:val="00F27F28"/>
    <w:rsid w:val="00F33069"/>
    <w:rsid w:val="00F3547A"/>
    <w:rsid w:val="00F36AD7"/>
    <w:rsid w:val="00F37F67"/>
    <w:rsid w:val="00F41BE9"/>
    <w:rsid w:val="00F46424"/>
    <w:rsid w:val="00F46893"/>
    <w:rsid w:val="00F47D20"/>
    <w:rsid w:val="00F5490D"/>
    <w:rsid w:val="00F54EDB"/>
    <w:rsid w:val="00F5646F"/>
    <w:rsid w:val="00F60EC6"/>
    <w:rsid w:val="00F615F6"/>
    <w:rsid w:val="00F65512"/>
    <w:rsid w:val="00F6558A"/>
    <w:rsid w:val="00F65A18"/>
    <w:rsid w:val="00F667E6"/>
    <w:rsid w:val="00F71BAA"/>
    <w:rsid w:val="00F7296C"/>
    <w:rsid w:val="00F752EC"/>
    <w:rsid w:val="00F84CAD"/>
    <w:rsid w:val="00F93E87"/>
    <w:rsid w:val="00F9602A"/>
    <w:rsid w:val="00FA013A"/>
    <w:rsid w:val="00FA26ED"/>
    <w:rsid w:val="00FA5A31"/>
    <w:rsid w:val="00FA6421"/>
    <w:rsid w:val="00FA77CC"/>
    <w:rsid w:val="00FC06EA"/>
    <w:rsid w:val="00FC0F58"/>
    <w:rsid w:val="00FC31BD"/>
    <w:rsid w:val="00FC6A91"/>
    <w:rsid w:val="00FD30A3"/>
    <w:rsid w:val="00FD6A07"/>
    <w:rsid w:val="00FD79BF"/>
    <w:rsid w:val="00FE1C5B"/>
    <w:rsid w:val="00FE537F"/>
    <w:rsid w:val="00FE67EC"/>
    <w:rsid w:val="00FF0648"/>
    <w:rsid w:val="00FF110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8CFC"/>
  <w15:docId w15:val="{9B6A4D1C-46F7-4240-B3D7-B37189E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1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8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69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3257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722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7228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uiPriority w:val="1"/>
    <w:qFormat/>
    <w:rsid w:val="0059252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2528"/>
    <w:rPr>
      <w:rFonts w:ascii="Arial" w:eastAsia="Arial" w:hAnsi="Arial" w:cs="Arial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F44"/>
  </w:style>
  <w:style w:type="paragraph" w:styleId="Footer">
    <w:name w:val="footer"/>
    <w:basedOn w:val="Normal"/>
    <w:link w:val="Foot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F44"/>
  </w:style>
  <w:style w:type="character" w:styleId="UnresolvedMention">
    <w:name w:val="Unresolved Mention"/>
    <w:basedOn w:val="DefaultParagraphFont"/>
    <w:uiPriority w:val="99"/>
    <w:semiHidden/>
    <w:unhideWhenUsed/>
    <w:rsid w:val="00515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AC2AB-8A97-4A03-B199-AFC8311D0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St Johnsbury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Kasprzak</dc:creator>
  <cp:lastModifiedBy>Joe Kasprzak</cp:lastModifiedBy>
  <cp:revision>3</cp:revision>
  <cp:lastPrinted>2020-09-08T18:45:00Z</cp:lastPrinted>
  <dcterms:created xsi:type="dcterms:W3CDTF">2020-11-11T14:29:00Z</dcterms:created>
  <dcterms:modified xsi:type="dcterms:W3CDTF">2020-11-11T14:30:00Z</dcterms:modified>
</cp:coreProperties>
</file>